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1316" w:rsidRDefault="00902219" w:rsidP="00301316">
      <w:pPr>
        <w:jc w:val="center"/>
        <w:rPr>
          <w:b/>
          <w:sz w:val="40"/>
        </w:rPr>
      </w:pPr>
      <w:r>
        <w:rPr>
          <w:b/>
          <w:sz w:val="40"/>
        </w:rPr>
        <w:t xml:space="preserve">Harold &amp; Diane </w:t>
      </w:r>
      <w:proofErr w:type="spellStart"/>
      <w:r>
        <w:rPr>
          <w:b/>
          <w:sz w:val="40"/>
        </w:rPr>
        <w:t>Tuten</w:t>
      </w:r>
      <w:proofErr w:type="spellEnd"/>
      <w:r>
        <w:rPr>
          <w:b/>
          <w:sz w:val="40"/>
        </w:rPr>
        <w:t xml:space="preserve"> Memorial Scholarship</w:t>
      </w:r>
    </w:p>
    <w:p w:rsidR="00AD33F5" w:rsidRPr="00AD33F5" w:rsidRDefault="00AD33F5" w:rsidP="00AD33F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Student Name: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</w:p>
    <w:p w:rsidR="00902219" w:rsidRDefault="00902219" w:rsidP="00AD33F5">
      <w:pPr>
        <w:spacing w:line="360" w:lineRule="auto"/>
      </w:pPr>
      <w:r w:rsidRPr="00902219">
        <w:t>Write an essay (not to exceed one page) detailing how you currently are, or hope to become, a positive leader in our community.</w:t>
      </w:r>
    </w:p>
    <w:p w:rsidR="00AD33F5" w:rsidRDefault="00AD33F5" w:rsidP="00AD33F5">
      <w:pPr>
        <w:spacing w:line="360" w:lineRule="auto"/>
      </w:pPr>
      <w:bookmarkStart w:id="0" w:name="_GoBack"/>
      <w:bookmarkEnd w:id="0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AD3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2NDM1tjA0MzYxNLNQ0lEKTi0uzszPAykwrAUAs/Ia4SwAAAA="/>
  </w:docVars>
  <w:rsids>
    <w:rsidRoot w:val="00AD33F5"/>
    <w:rsid w:val="00301316"/>
    <w:rsid w:val="007F6836"/>
    <w:rsid w:val="008871BB"/>
    <w:rsid w:val="00902219"/>
    <w:rsid w:val="00AD33F5"/>
    <w:rsid w:val="00C224BA"/>
    <w:rsid w:val="00D02C74"/>
    <w:rsid w:val="00D65EAA"/>
    <w:rsid w:val="00FC0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57C02C-16D7-462D-A291-CEAD32FFD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Allender</dc:creator>
  <cp:keywords/>
  <dc:description/>
  <cp:lastModifiedBy>Courtney Wentz</cp:lastModifiedBy>
  <cp:revision>2</cp:revision>
  <cp:lastPrinted>2022-01-06T14:01:00Z</cp:lastPrinted>
  <dcterms:created xsi:type="dcterms:W3CDTF">2023-01-27T18:11:00Z</dcterms:created>
  <dcterms:modified xsi:type="dcterms:W3CDTF">2023-01-27T18:11:00Z</dcterms:modified>
</cp:coreProperties>
</file>